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an</w:t>
      </w:r>
      <w:r>
        <w:t xml:space="preserve"> </w:t>
      </w:r>
      <w:r>
        <w:t xml:space="preserve">Marino</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an Marino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an Marino received a score of 7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an Marino received a score of</w:t>
      </w:r>
      <w:r>
        <w:t xml:space="preserve"> </w:t>
      </w:r>
      <w:r>
        <w:rPr>
          <w:b/>
          <w:bCs/>
        </w:rPr>
        <w:t xml:space="preserve">60.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an Marino received a score of 38.1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an Marino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an Marino received a score of 5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an Marino received a score of 0.7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an Marino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an Marino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an Marino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an Marino received a score of 0.3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an Marino received a score of 0.4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an Marino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an Marino received a score of 0.6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an Marino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an Marino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an Marino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an Marino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 Marino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 Marino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0:48:19Z</dcterms:created>
  <dcterms:modified xsi:type="dcterms:W3CDTF">2024-11-12T00:4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an Marino Country Report</vt:lpwstr>
  </property>
  <property fmtid="{D5CDD505-2E9C-101B-9397-08002B2CF9AE}" pid="10" name="toc-title">
    <vt:lpwstr>Table of contents</vt:lpwstr>
  </property>
</Properties>
</file>